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1F345E" w14:textId="77777777" w:rsidR="005D2D22" w:rsidRPr="00B06CBF" w:rsidRDefault="005D2D22" w:rsidP="005D2D2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01E27D2" w14:textId="34918E68" w:rsidR="00885914" w:rsidRDefault="00146FF2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 Gallon of drinking water</w:t>
      </w:r>
    </w:p>
    <w:p w14:paraId="5BE34CFE" w14:textId="79226170" w:rsidR="00146FF2" w:rsidRDefault="00146FF2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 composition notebooks (I have composition notebooks for $.50)</w:t>
      </w:r>
    </w:p>
    <w:p w14:paraId="3C4ED8F5" w14:textId="3C484CEC" w:rsidR="00146FF2" w:rsidRDefault="00146FF2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 vinyl pocket folders</w:t>
      </w:r>
    </w:p>
    <w:p w14:paraId="0AF01441" w14:textId="5E43A5A6" w:rsidR="00146FF2" w:rsidRDefault="00146FF2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 8-10 box of colored magic markers</w:t>
      </w:r>
    </w:p>
    <w:p w14:paraId="237557E7" w14:textId="5F82FEE3" w:rsidR="00146FF2" w:rsidRDefault="00146FF2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 pack-colored pencils</w:t>
      </w:r>
    </w:p>
    <w:p w14:paraId="276C7F40" w14:textId="3131BF18" w:rsidR="00146FF2" w:rsidRDefault="00146FF2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 pack of dry erase markers</w:t>
      </w:r>
    </w:p>
    <w:p w14:paraId="5A4D2C89" w14:textId="2AB856C7" w:rsidR="00146FF2" w:rsidRDefault="00146FF2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 large pack of #2 pencils, sharpened.</w:t>
      </w:r>
    </w:p>
    <w:p w14:paraId="712148FC" w14:textId="6D7DBAB4" w:rsidR="00146FF2" w:rsidRDefault="00146FF2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 pack pencil top erasers</w:t>
      </w:r>
    </w:p>
    <w:p w14:paraId="783211C1" w14:textId="2C25FD94" w:rsidR="00146FF2" w:rsidRDefault="00146FF2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 pack giant pink erasers</w:t>
      </w:r>
    </w:p>
    <w:p w14:paraId="20BB308C" w14:textId="3C676172" w:rsidR="00146FF2" w:rsidRDefault="00146FF2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 packs of highlighters</w:t>
      </w:r>
    </w:p>
    <w:p w14:paraId="02EE25AC" w14:textId="54578044" w:rsidR="00146FF2" w:rsidRDefault="00146FF2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 large 12in/cm ruler</w:t>
      </w:r>
    </w:p>
    <w:p w14:paraId="32045317" w14:textId="2ACFD9FD" w:rsidR="00146FF2" w:rsidRDefault="00146FF2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 large glue sticks</w:t>
      </w:r>
    </w:p>
    <w:p w14:paraId="7B43A2D1" w14:textId="78CDF869" w:rsidR="00146FF2" w:rsidRDefault="00146FF2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 pair of scissors</w:t>
      </w:r>
    </w:p>
    <w:p w14:paraId="748B6AB6" w14:textId="16FAABCA" w:rsidR="00146FF2" w:rsidRDefault="00146FF2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adphones/ear buds to be left in classroom.</w:t>
      </w:r>
    </w:p>
    <w:p w14:paraId="03BADE39" w14:textId="614E9A49" w:rsidR="00146FF2" w:rsidRDefault="00146FF2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nd sanitizer</w:t>
      </w:r>
    </w:p>
    <w:p w14:paraId="5345B780" w14:textId="03D07CF5" w:rsidR="00146FF2" w:rsidRDefault="00146FF2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t ones</w:t>
      </w:r>
    </w:p>
    <w:p w14:paraId="41B58B37" w14:textId="13061FE6" w:rsidR="00146FF2" w:rsidRDefault="00146FF2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ysol, Microband or Clorox wipes</w:t>
      </w:r>
    </w:p>
    <w:p w14:paraId="0C8EEEBE" w14:textId="1AAFFA63" w:rsidR="00146FF2" w:rsidRDefault="00146FF2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iplock bags (gallon and quart)</w:t>
      </w:r>
    </w:p>
    <w:p w14:paraId="704BAE8E" w14:textId="13493E69" w:rsidR="00146FF2" w:rsidRDefault="00146FF2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e 3 ring binder for loose leaf paper</w:t>
      </w:r>
    </w:p>
    <w:p w14:paraId="0ED6BA56" w14:textId="5C47E571" w:rsidR="00146FF2" w:rsidRDefault="00146FF2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 packs of loose-leaf paper for school (please purchase some to have at home also)</w:t>
      </w:r>
    </w:p>
    <w:p w14:paraId="264EC588" w14:textId="722689EF" w:rsidR="00146FF2" w:rsidRDefault="00146FF2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 pack of copy paper</w:t>
      </w:r>
    </w:p>
    <w:p w14:paraId="694E5820" w14:textId="1BB0CFB8" w:rsidR="00036DD2" w:rsidRDefault="00885914" w:rsidP="00B917C6">
      <w:pPr>
        <w:spacing w:line="360" w:lineRule="auto"/>
      </w:pPr>
      <w:r>
        <w:rPr>
          <w:rFonts w:ascii="Times New Roman" w:hAnsi="Times New Roman" w:cs="Times New Roman"/>
          <w:sz w:val="24"/>
          <w:szCs w:val="24"/>
        </w:rPr>
        <w:t xml:space="preserve">$35.00 </w:t>
      </w:r>
      <w:r w:rsidR="00B917C6">
        <w:rPr>
          <w:rFonts w:ascii="Times New Roman" w:hAnsi="Times New Roman" w:cs="Times New Roman"/>
          <w:sz w:val="24"/>
          <w:szCs w:val="24"/>
        </w:rPr>
        <w:t>for needed computer apps.</w:t>
      </w:r>
    </w:p>
    <w:sectPr w:rsidR="00036DD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5AC153" w14:textId="77777777" w:rsidR="000B715D" w:rsidRDefault="000B715D" w:rsidP="005D2D22">
      <w:pPr>
        <w:spacing w:after="0" w:line="240" w:lineRule="auto"/>
      </w:pPr>
      <w:r>
        <w:separator/>
      </w:r>
    </w:p>
  </w:endnote>
  <w:endnote w:type="continuationSeparator" w:id="0">
    <w:p w14:paraId="4FB75BC5" w14:textId="77777777" w:rsidR="000B715D" w:rsidRDefault="000B715D" w:rsidP="005D2D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405F2" w14:textId="77777777" w:rsidR="00D270D9" w:rsidRDefault="00D270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EBDCA7" w14:textId="77777777" w:rsidR="00D270D9" w:rsidRDefault="00D270D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66233F" w14:textId="77777777" w:rsidR="00D270D9" w:rsidRDefault="00D270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8C42E1" w14:textId="77777777" w:rsidR="000B715D" w:rsidRDefault="000B715D" w:rsidP="005D2D22">
      <w:pPr>
        <w:spacing w:after="0" w:line="240" w:lineRule="auto"/>
      </w:pPr>
      <w:r>
        <w:separator/>
      </w:r>
    </w:p>
  </w:footnote>
  <w:footnote w:type="continuationSeparator" w:id="0">
    <w:p w14:paraId="5DA08E11" w14:textId="77777777" w:rsidR="000B715D" w:rsidRDefault="000B715D" w:rsidP="005D2D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4DA26" w14:textId="77777777" w:rsidR="00D270D9" w:rsidRDefault="00D270D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17524" w14:textId="2D7B8471" w:rsidR="005D2D22" w:rsidRPr="00146FF2" w:rsidRDefault="005D2D22" w:rsidP="005D2D22">
    <w:pPr>
      <w:pStyle w:val="Header"/>
      <w:jc w:val="center"/>
      <w:rPr>
        <w:rFonts w:ascii="Times New Roman" w:hAnsi="Times New Roman" w:cs="Times New Roman"/>
        <w:sz w:val="30"/>
        <w:szCs w:val="30"/>
      </w:rPr>
    </w:pPr>
    <w:r w:rsidRPr="00146FF2">
      <w:rPr>
        <w:rFonts w:ascii="Times New Roman" w:hAnsi="Times New Roman" w:cs="Times New Roman"/>
        <w:sz w:val="30"/>
        <w:szCs w:val="30"/>
      </w:rPr>
      <w:t xml:space="preserve">Miracle Academy 2023-2024 </w:t>
    </w:r>
    <w:r w:rsidR="00146FF2" w:rsidRPr="00146FF2">
      <w:rPr>
        <w:rFonts w:ascii="Times New Roman" w:hAnsi="Times New Roman" w:cs="Times New Roman"/>
        <w:sz w:val="30"/>
        <w:szCs w:val="30"/>
      </w:rPr>
      <w:t>2</w:t>
    </w:r>
    <w:r w:rsidR="00146FF2" w:rsidRPr="00146FF2">
      <w:rPr>
        <w:rFonts w:ascii="Times New Roman" w:hAnsi="Times New Roman" w:cs="Times New Roman"/>
        <w:sz w:val="30"/>
        <w:szCs w:val="30"/>
        <w:vertAlign w:val="superscript"/>
      </w:rPr>
      <w:t>nd</w:t>
    </w:r>
    <w:r w:rsidR="00146FF2" w:rsidRPr="00146FF2">
      <w:rPr>
        <w:rFonts w:ascii="Times New Roman" w:hAnsi="Times New Roman" w:cs="Times New Roman"/>
        <w:sz w:val="30"/>
        <w:szCs w:val="30"/>
      </w:rPr>
      <w:t>, 3</w:t>
    </w:r>
    <w:r w:rsidR="00146FF2" w:rsidRPr="00146FF2">
      <w:rPr>
        <w:rFonts w:ascii="Times New Roman" w:hAnsi="Times New Roman" w:cs="Times New Roman"/>
        <w:sz w:val="30"/>
        <w:szCs w:val="30"/>
        <w:vertAlign w:val="superscript"/>
      </w:rPr>
      <w:t>rd,</w:t>
    </w:r>
    <w:r w:rsidR="00146FF2" w:rsidRPr="00146FF2">
      <w:rPr>
        <w:rFonts w:ascii="Times New Roman" w:hAnsi="Times New Roman" w:cs="Times New Roman"/>
        <w:sz w:val="30"/>
        <w:szCs w:val="30"/>
      </w:rPr>
      <w:t xml:space="preserve"> and 4</w:t>
    </w:r>
    <w:r w:rsidR="00146FF2" w:rsidRPr="00146FF2">
      <w:rPr>
        <w:rFonts w:ascii="Times New Roman" w:hAnsi="Times New Roman" w:cs="Times New Roman"/>
        <w:sz w:val="30"/>
        <w:szCs w:val="30"/>
        <w:vertAlign w:val="superscript"/>
      </w:rPr>
      <w:t>th</w:t>
    </w:r>
    <w:r w:rsidR="00146FF2" w:rsidRPr="00146FF2">
      <w:rPr>
        <w:rFonts w:ascii="Times New Roman" w:hAnsi="Times New Roman" w:cs="Times New Roman"/>
        <w:sz w:val="30"/>
        <w:szCs w:val="30"/>
      </w:rPr>
      <w:t xml:space="preserve"> grade</w:t>
    </w:r>
    <w:r w:rsidR="00885914" w:rsidRPr="00146FF2">
      <w:rPr>
        <w:rFonts w:ascii="Times New Roman" w:hAnsi="Times New Roman" w:cs="Times New Roman"/>
        <w:sz w:val="30"/>
        <w:szCs w:val="30"/>
      </w:rPr>
      <w:t xml:space="preserve"> </w:t>
    </w:r>
    <w:r w:rsidR="00C91EA6" w:rsidRPr="00146FF2">
      <w:rPr>
        <w:rFonts w:ascii="Times New Roman" w:hAnsi="Times New Roman" w:cs="Times New Roman"/>
        <w:sz w:val="30"/>
        <w:szCs w:val="30"/>
      </w:rPr>
      <w:t>M</w:t>
    </w:r>
    <w:r w:rsidR="00885914" w:rsidRPr="00146FF2">
      <w:rPr>
        <w:rFonts w:ascii="Times New Roman" w:hAnsi="Times New Roman" w:cs="Times New Roman"/>
        <w:sz w:val="30"/>
        <w:szCs w:val="30"/>
      </w:rPr>
      <w:t>r</w:t>
    </w:r>
    <w:r w:rsidR="00C91EA6" w:rsidRPr="00146FF2">
      <w:rPr>
        <w:rFonts w:ascii="Times New Roman" w:hAnsi="Times New Roman" w:cs="Times New Roman"/>
        <w:sz w:val="30"/>
        <w:szCs w:val="30"/>
      </w:rPr>
      <w:t xml:space="preserve">s. </w:t>
    </w:r>
    <w:r w:rsidR="00146FF2" w:rsidRPr="00146FF2">
      <w:rPr>
        <w:rFonts w:ascii="Times New Roman" w:hAnsi="Times New Roman" w:cs="Times New Roman"/>
        <w:sz w:val="30"/>
        <w:szCs w:val="30"/>
      </w:rPr>
      <w:t>Casey</w:t>
    </w:r>
    <w:r w:rsidR="00885914" w:rsidRPr="00146FF2">
      <w:rPr>
        <w:rFonts w:ascii="Times New Roman" w:hAnsi="Times New Roman" w:cs="Times New Roman"/>
        <w:sz w:val="30"/>
        <w:szCs w:val="30"/>
      </w:rPr>
      <w:t>’s</w:t>
    </w:r>
    <w:r w:rsidR="005F39FE" w:rsidRPr="00146FF2">
      <w:rPr>
        <w:rFonts w:ascii="Times New Roman" w:hAnsi="Times New Roman" w:cs="Times New Roman"/>
        <w:sz w:val="30"/>
        <w:szCs w:val="30"/>
      </w:rPr>
      <w:t xml:space="preserve"> </w:t>
    </w:r>
    <w:r w:rsidRPr="00146FF2">
      <w:rPr>
        <w:rFonts w:ascii="Times New Roman" w:hAnsi="Times New Roman" w:cs="Times New Roman"/>
        <w:sz w:val="30"/>
        <w:szCs w:val="30"/>
      </w:rPr>
      <w:t>Supply Lis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5CAD4C" w14:textId="77777777" w:rsidR="00D270D9" w:rsidRDefault="00D270D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N7cwtTAxNrYwNDNX0lEKTi0uzszPAykwqgUA62xdSywAAAA="/>
  </w:docVars>
  <w:rsids>
    <w:rsidRoot w:val="005D2D22"/>
    <w:rsid w:val="00010A01"/>
    <w:rsid w:val="000605BF"/>
    <w:rsid w:val="000B715D"/>
    <w:rsid w:val="001039B2"/>
    <w:rsid w:val="00146FF2"/>
    <w:rsid w:val="00157831"/>
    <w:rsid w:val="00425F08"/>
    <w:rsid w:val="004D68EE"/>
    <w:rsid w:val="00565590"/>
    <w:rsid w:val="005D2D22"/>
    <w:rsid w:val="005F39FE"/>
    <w:rsid w:val="00642581"/>
    <w:rsid w:val="006F1280"/>
    <w:rsid w:val="00727FB0"/>
    <w:rsid w:val="00885914"/>
    <w:rsid w:val="009E6CEC"/>
    <w:rsid w:val="00B72467"/>
    <w:rsid w:val="00B917C6"/>
    <w:rsid w:val="00C91EA6"/>
    <w:rsid w:val="00D270D9"/>
    <w:rsid w:val="00D328C1"/>
    <w:rsid w:val="00DF5386"/>
    <w:rsid w:val="00E0508B"/>
    <w:rsid w:val="00ED2BB9"/>
    <w:rsid w:val="00FC78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ED93F8"/>
  <w15:chartTrackingRefBased/>
  <w15:docId w15:val="{BBA76760-5CF9-40E2-A137-2BEA94202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2D22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2D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2D22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5D2D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2D22"/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ri Stevens</dc:creator>
  <cp:keywords/>
  <dc:description/>
  <cp:lastModifiedBy>Tori Stevens</cp:lastModifiedBy>
  <cp:revision>6</cp:revision>
  <dcterms:created xsi:type="dcterms:W3CDTF">2023-07-24T18:34:00Z</dcterms:created>
  <dcterms:modified xsi:type="dcterms:W3CDTF">2023-07-24T20:01:00Z</dcterms:modified>
</cp:coreProperties>
</file>